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61044A" w14:textId="4538CDE1" w:rsidR="00DD21DB" w:rsidRPr="00C65D80" w:rsidRDefault="00260DB0" w:rsidP="00ED2D19">
      <w:pPr>
        <w:jc w:val="center"/>
        <w:rPr>
          <w:rFonts w:ascii="Microsoft JhengHei UI" w:eastAsia="Microsoft JhengHei UI" w:hAnsi="Microsoft JhengHei UI" w:cs="Arial"/>
          <w:b/>
          <w:bCs/>
          <w:sz w:val="21"/>
          <w:szCs w:val="21"/>
          <w:lang w:eastAsia="zh-TW"/>
        </w:rPr>
      </w:pPr>
      <w:proofErr w:type="spellStart"/>
      <w:r w:rsidRPr="00C65D80">
        <w:rPr>
          <w:rFonts w:ascii="Microsoft JhengHei UI" w:eastAsia="Microsoft JhengHei UI" w:hAnsi="Microsoft JhengHei UI" w:cs="Arial" w:hint="eastAsia"/>
          <w:b/>
          <w:bCs/>
          <w:sz w:val="21"/>
          <w:szCs w:val="21"/>
        </w:rPr>
        <w:t>媒体报道同意书</w:t>
      </w:r>
      <w:proofErr w:type="spellEnd"/>
    </w:p>
    <w:p w14:paraId="282A907C" w14:textId="77777777" w:rsidR="00ED2D19" w:rsidRPr="00C65D80" w:rsidRDefault="00ED2D19" w:rsidP="00ED2D19">
      <w:pPr>
        <w:jc w:val="both"/>
        <w:rPr>
          <w:rFonts w:ascii="Microsoft JhengHei UI" w:eastAsia="Microsoft JhengHei UI" w:hAnsi="Microsoft JhengHei UI" w:cs="Arial"/>
          <w:b/>
          <w:bCs/>
          <w:sz w:val="21"/>
          <w:szCs w:val="21"/>
          <w:lang w:eastAsia="zh-TW"/>
        </w:rPr>
      </w:pPr>
    </w:p>
    <w:p w14:paraId="13145554" w14:textId="486A1B3D" w:rsidR="00122818" w:rsidRPr="00C65D80" w:rsidRDefault="008B61ED" w:rsidP="00C51359">
      <w:pPr>
        <w:jc w:val="both"/>
        <w:rPr>
          <w:rFonts w:ascii="Microsoft JhengHei UI" w:eastAsia="Microsoft JhengHei UI" w:hAnsi="Microsoft JhengHei UI" w:cs="Arial"/>
          <w:sz w:val="21"/>
          <w:szCs w:val="21"/>
          <w:lang w:eastAsia="zh-TW"/>
        </w:rPr>
      </w:pPr>
      <w:r>
        <w:rPr>
          <w:rFonts w:ascii="Microsoft JhengHei UI" w:eastAsia="Microsoft JhengHei UI" w:hAnsi="Microsoft JhengHei UI" w:cs="Arial"/>
          <w:sz w:val="21"/>
          <w:szCs w:val="21"/>
          <w:lang w:val="x-none"/>
        </w:rPr>
        <w:t>年满18岁或以上的人士在参加由数谱环球有限公司主办的「3D创作才华展示活动」 期间，他们的图像、视频和其他相关信息会被记录，</w:t>
      </w:r>
      <w:r w:rsidR="00EE60B0" w:rsidRPr="00C65D80">
        <w:rPr>
          <w:rFonts w:ascii="Microsoft JhengHei UI" w:eastAsia="Microsoft JhengHei UI" w:hAnsi="Microsoft JhengHei UI" w:cs="Arial" w:hint="eastAsia"/>
          <w:sz w:val="21"/>
          <w:szCs w:val="21"/>
        </w:rPr>
        <w:t xml:space="preserve">用以推广比赛和成就。 例如，参加者可能会出现在公关/宣传材料中，通过但不限于报纸、电台广播、电视、网站、小册子，社交媒体和其他类型的媒体，以提高公众对是次比赛的认识。 </w:t>
      </w:r>
    </w:p>
    <w:p w14:paraId="13CA66D9" w14:textId="77777777" w:rsidR="00122818" w:rsidRPr="00C65D80" w:rsidRDefault="00122818" w:rsidP="00ED2D19">
      <w:pPr>
        <w:jc w:val="both"/>
        <w:rPr>
          <w:rFonts w:ascii="Microsoft JhengHei UI" w:eastAsia="Microsoft JhengHei UI" w:hAnsi="Microsoft JhengHei UI" w:cs="Arial"/>
          <w:sz w:val="21"/>
          <w:szCs w:val="21"/>
          <w:lang w:eastAsia="zh-TW"/>
        </w:rPr>
      </w:pPr>
    </w:p>
    <w:p w14:paraId="6D157E52" w14:textId="71D4F406" w:rsidR="003F5BF3" w:rsidRPr="00C65D80" w:rsidRDefault="00B132A8"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 xml:space="preserve">本人 </w:t>
      </w:r>
      <w:r w:rsidR="003F5BF3" w:rsidRPr="00C65D80">
        <w:rPr>
          <w:rFonts w:ascii="Microsoft JhengHei UI" w:eastAsia="Microsoft JhengHei UI" w:hAnsi="Microsoft JhengHei UI" w:cs="Arial"/>
          <w:sz w:val="21"/>
          <w:szCs w:val="21"/>
        </w:rPr>
        <w:t xml:space="preserve">， _____________________________ ， </w:t>
      </w:r>
      <w:r w:rsidR="003F5BF3" w:rsidRPr="00C65D80">
        <w:rPr>
          <w:rFonts w:ascii="Microsoft JhengHei UI" w:eastAsia="Microsoft JhengHei UI" w:hAnsi="Microsoft JhengHei UI" w:cs="Arial" w:hint="eastAsia"/>
          <w:sz w:val="21"/>
          <w:szCs w:val="21"/>
        </w:rPr>
        <w:t>在此 同意/不同意</w:t>
      </w:r>
      <w:r w:rsidR="003F5BF3" w:rsidRPr="00C65D80">
        <w:rPr>
          <w:rFonts w:ascii="Microsoft JhengHei UI" w:eastAsia="Microsoft JhengHei UI" w:hAnsi="Microsoft JhengHei UI" w:cs="Arial"/>
          <w:sz w:val="21"/>
          <w:szCs w:val="21"/>
        </w:rPr>
        <w:t xml:space="preserve">* </w:t>
      </w:r>
      <w:r w:rsidR="003F5BF3" w:rsidRPr="00C65D80">
        <w:rPr>
          <w:rFonts w:ascii="Microsoft JhengHei UI" w:eastAsia="Microsoft JhengHei UI" w:hAnsi="Microsoft JhengHei UI" w:cs="Arial" w:hint="eastAsia"/>
          <w:sz w:val="21"/>
          <w:szCs w:val="21"/>
        </w:rPr>
        <w:t>授予数谱环球有限公司权限，在本人参与</w:t>
      </w:r>
      <w:r w:rsidR="007340DC" w:rsidRPr="00C65D80">
        <w:rPr>
          <w:rFonts w:ascii="Microsoft JhengHei UI" w:eastAsia="Microsoft JhengHei UI" w:hAnsi="Microsoft JhengHei UI" w:cs="Arial"/>
          <w:sz w:val="21"/>
          <w:szCs w:val="21"/>
        </w:rPr>
        <w:t>「3D创作才华展示活动 」</w:t>
      </w:r>
      <w:r w:rsidR="003F5BF3" w:rsidRPr="00C65D80">
        <w:rPr>
          <w:rFonts w:ascii="Microsoft JhengHei UI" w:eastAsia="Microsoft JhengHei UI" w:hAnsi="Microsoft JhengHei UI" w:cs="Arial" w:hint="eastAsia"/>
          <w:sz w:val="21"/>
          <w:szCs w:val="21"/>
        </w:rPr>
        <w:t>相关的任何活动</w:t>
      </w:r>
      <w:r w:rsidR="008E5203" w:rsidRPr="00C65D80">
        <w:rPr>
          <w:rFonts w:ascii="Microsoft JhengHei UI" w:eastAsia="Microsoft JhengHei UI" w:hAnsi="Microsoft JhengHei UI" w:cs="Arial"/>
          <w:sz w:val="21"/>
          <w:szCs w:val="21"/>
          <w:lang w:val="x-none"/>
        </w:rPr>
        <w:t>（不限于颁奖典礼及交流活动）</w:t>
      </w:r>
      <w:r w:rsidR="001807BA" w:rsidRPr="00C65D80">
        <w:rPr>
          <w:rFonts w:ascii="Microsoft JhengHei UI" w:eastAsia="Microsoft JhengHei UI" w:hAnsi="Microsoft JhengHei UI" w:cs="Arial" w:hint="eastAsia"/>
          <w:sz w:val="21"/>
          <w:szCs w:val="21"/>
        </w:rPr>
        <w:t>及比赛期间印刷</w:t>
      </w:r>
      <w:r w:rsidR="008C6EB8" w:rsidRPr="00C65D80">
        <w:rPr>
          <w:rFonts w:ascii="Microsoft JhengHei UI" w:eastAsia="Microsoft JhengHei UI" w:hAnsi="Microsoft JhengHei UI" w:cs="Microsoft JhengHei" w:hint="eastAsia"/>
          <w:color w:val="4D5156"/>
          <w:sz w:val="21"/>
          <w:szCs w:val="21"/>
          <w:shd w:val="clear" w:color="auto" w:fill="FFFFFF"/>
        </w:rPr>
        <w:t xml:space="preserve">、 </w:t>
      </w:r>
      <w:r w:rsidR="003F5BF3" w:rsidRPr="00C65D80">
        <w:rPr>
          <w:rFonts w:ascii="Microsoft JhengHei UI" w:eastAsia="Microsoft JhengHei UI" w:hAnsi="Microsoft JhengHei UI" w:cs="Arial" w:hint="eastAsia"/>
          <w:sz w:val="21"/>
          <w:szCs w:val="21"/>
        </w:rPr>
        <w:t>拍摄</w:t>
      </w:r>
      <w:r w:rsidR="008C6EB8" w:rsidRPr="00C65D80">
        <w:rPr>
          <w:rFonts w:ascii="Microsoft JhengHei UI" w:eastAsia="Microsoft JhengHei UI" w:hAnsi="Microsoft JhengHei UI" w:cs="Microsoft JhengHei" w:hint="eastAsia"/>
          <w:color w:val="4D5156"/>
          <w:sz w:val="21"/>
          <w:szCs w:val="21"/>
          <w:shd w:val="clear" w:color="auto" w:fill="FFFFFF"/>
        </w:rPr>
        <w:t>、</w:t>
      </w:r>
      <w:r w:rsidR="003F5BF3" w:rsidRPr="00C65D80">
        <w:rPr>
          <w:rFonts w:ascii="Microsoft JhengHei UI" w:eastAsia="Microsoft JhengHei UI" w:hAnsi="Microsoft JhengHei UI" w:cs="Arial" w:hint="eastAsia"/>
          <w:sz w:val="21"/>
          <w:szCs w:val="21"/>
        </w:rPr>
        <w:t xml:space="preserve">或录影本人于比赛期间创作的作品，并在音频、视频、电影及/或任何其他电子、数字和印刷媒体使用本人于比赛期间创作的作品。 此权限包括但不限于在数谱环球有限公司和公关/宣传材料（例如社交媒体帖子、广告、和与公司相关的任何其他出版物）相关的出版物中发布相关图像及影片。 </w:t>
      </w:r>
    </w:p>
    <w:p w14:paraId="1B30F323" w14:textId="77777777" w:rsidR="00DB6673" w:rsidRPr="00C65D80" w:rsidRDefault="00DB6673" w:rsidP="00ED2D19">
      <w:pPr>
        <w:jc w:val="both"/>
        <w:rPr>
          <w:rFonts w:ascii="Microsoft JhengHei UI" w:eastAsia="Microsoft JhengHei UI" w:hAnsi="Microsoft JhengHei UI" w:cs="Arial"/>
          <w:sz w:val="21"/>
          <w:szCs w:val="21"/>
          <w:lang w:eastAsia="zh-TW"/>
        </w:rPr>
      </w:pPr>
    </w:p>
    <w:p w14:paraId="1937E3F0" w14:textId="21EBD736" w:rsidR="00ED2D19" w:rsidRPr="00C65D80" w:rsidRDefault="008C6EB8"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本人清楚明白本人不会因参与在这些公关/宣传材料及 本人于比赛期间创作的作品内而获得任何金钱补偿，并且;</w:t>
      </w:r>
    </w:p>
    <w:p w14:paraId="217CC8F3" w14:textId="77777777" w:rsidR="00ED2D19" w:rsidRPr="00C65D80" w:rsidRDefault="00ED2D19" w:rsidP="00ED2D19">
      <w:pPr>
        <w:pStyle w:val="ListParagraph"/>
        <w:spacing w:after="0" w:line="240" w:lineRule="auto"/>
        <w:jc w:val="both"/>
        <w:rPr>
          <w:rFonts w:ascii="Microsoft JhengHei UI" w:eastAsia="Microsoft JhengHei UI" w:hAnsi="Microsoft JhengHei UI" w:cs="Arial"/>
          <w:sz w:val="21"/>
          <w:szCs w:val="21"/>
          <w:lang w:eastAsia="zh-TW"/>
        </w:rPr>
      </w:pPr>
    </w:p>
    <w:p w14:paraId="3001BBDC" w14:textId="31535635" w:rsidR="00ED2D19" w:rsidRPr="00C65D80" w:rsidRDefault="00ED2D19" w:rsidP="00ED2D19">
      <w:pPr>
        <w:pStyle w:val="ListParagraph"/>
        <w:numPr>
          <w:ilvl w:val="0"/>
          <w:numId w:val="1"/>
        </w:numPr>
        <w:spacing w:after="0" w:line="240" w:lineRule="auto"/>
        <w:jc w:val="both"/>
        <w:rPr>
          <w:rFonts w:ascii="Microsoft JhengHei UI" w:eastAsia="Microsoft JhengHei UI" w:hAnsi="Microsoft JhengHei UI" w:cs="Arial"/>
          <w:sz w:val="21"/>
          <w:szCs w:val="21"/>
          <w:lang w:val="en-HK" w:eastAsia="zh-TW"/>
        </w:rPr>
      </w:pPr>
      <w:r w:rsidRPr="00C65D80">
        <w:rPr>
          <w:rFonts w:ascii="Microsoft JhengHei UI" w:eastAsia="Microsoft JhengHei UI" w:hAnsi="Microsoft JhengHei UI" w:cs="Arial" w:hint="eastAsia"/>
          <w:sz w:val="21"/>
          <w:szCs w:val="21"/>
          <w:lang w:val="en-HK"/>
        </w:rPr>
        <w:t>本人清楚并同意在参与比赛期间及其后数谱环球有限公司合理使用此类材料进行宣传的期间均属有效</w:t>
      </w:r>
      <w:r w:rsidRPr="00C65D80">
        <w:rPr>
          <w:rFonts w:ascii="Microsoft JhengHei UI" w:eastAsia="Microsoft JhengHei UI" w:hAnsi="Microsoft JhengHei UI" w:cs="Arial"/>
          <w:sz w:val="21"/>
          <w:szCs w:val="21"/>
          <w:lang w:val="en-HK"/>
        </w:rPr>
        <w:t>，并且</w:t>
      </w:r>
      <w:r w:rsidRPr="00C65D80">
        <w:rPr>
          <w:rFonts w:ascii="Microsoft JhengHei UI" w:eastAsia="Microsoft JhengHei UI" w:hAnsi="Microsoft JhengHei UI" w:cs="Arial" w:hint="eastAsia"/>
          <w:sz w:val="21"/>
          <w:szCs w:val="21"/>
          <w:lang w:val="en-HK"/>
        </w:rPr>
        <w:t xml:space="preserve">; </w:t>
      </w:r>
    </w:p>
    <w:p w14:paraId="5AFF187F" w14:textId="0AD7DB61" w:rsidR="00B27B78" w:rsidRPr="00C65D80" w:rsidRDefault="007F48BD" w:rsidP="00ED2D19">
      <w:pPr>
        <w:ind w:left="360"/>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sz w:val="21"/>
          <w:szCs w:val="21"/>
        </w:rPr>
        <w:t xml:space="preserve"> </w:t>
      </w:r>
    </w:p>
    <w:p w14:paraId="1B779AB5" w14:textId="6FE19FE5" w:rsidR="007F48BD" w:rsidRPr="00C65D80" w:rsidRDefault="008C6EB8" w:rsidP="00ED2D19">
      <w:pPr>
        <w:pStyle w:val="ListParagraph"/>
        <w:numPr>
          <w:ilvl w:val="0"/>
          <w:numId w:val="1"/>
        </w:numPr>
        <w:spacing w:after="0" w:line="240" w:lineRule="auto"/>
        <w:jc w:val="both"/>
        <w:rPr>
          <w:rFonts w:ascii="Microsoft JhengHei UI" w:eastAsia="Microsoft JhengHei UI" w:hAnsi="Microsoft JhengHei UI" w:cs="Arial"/>
          <w:sz w:val="21"/>
          <w:szCs w:val="21"/>
        </w:rPr>
      </w:pPr>
      <w:r w:rsidRPr="00C65D80">
        <w:rPr>
          <w:rFonts w:ascii="Microsoft JhengHei UI" w:eastAsia="Microsoft JhengHei UI" w:hAnsi="Microsoft JhengHei UI" w:cs="Arial" w:hint="eastAsia"/>
          <w:sz w:val="21"/>
          <w:szCs w:val="21"/>
        </w:rPr>
        <w:t>本人免除数谱环球有限公司、其董事会、员工和其他代表因使用本材料而引起的任何责任，并且;</w:t>
      </w:r>
    </w:p>
    <w:p w14:paraId="53647A93" w14:textId="77777777" w:rsidR="00B27B78" w:rsidRPr="00C65D80" w:rsidRDefault="00B27B78" w:rsidP="00ED2D19">
      <w:pPr>
        <w:jc w:val="both"/>
        <w:rPr>
          <w:rFonts w:ascii="Microsoft JhengHei UI" w:eastAsia="Microsoft JhengHei UI" w:hAnsi="Microsoft JhengHei UI" w:cs="Arial"/>
          <w:sz w:val="21"/>
          <w:szCs w:val="21"/>
          <w:lang w:eastAsia="zh-TW"/>
        </w:rPr>
      </w:pPr>
    </w:p>
    <w:p w14:paraId="22EA1963" w14:textId="553DFF95" w:rsidR="00F16B09" w:rsidRPr="00C65D80" w:rsidRDefault="00CA4D00"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 xml:space="preserve">本人清楚并同意数谱环球有限公司使用本人在媒体报道同意书提供有关参加者的资料以向参加者发出证书。 </w:t>
      </w:r>
      <w:r w:rsidR="00C719BF">
        <w:rPr>
          <w:rFonts w:ascii="Microsoft JhengHei UI" w:eastAsia="Microsoft JhengHei UI" w:hAnsi="Microsoft JhengHei UI" w:cs="Arial"/>
          <w:sz w:val="21"/>
          <w:szCs w:val="21"/>
        </w:rPr>
        <w:t>数谱环球有限公司有机会将这些证书向公众公开，</w:t>
      </w:r>
      <w:r w:rsidRPr="00C65D80">
        <w:rPr>
          <w:rFonts w:ascii="Microsoft JhengHei UI" w:eastAsia="Microsoft JhengHei UI" w:hAnsi="Microsoft JhengHei UI" w:cs="Arial" w:hint="eastAsia"/>
          <w:sz w:val="21"/>
          <w:szCs w:val="21"/>
        </w:rPr>
        <w:t>目的为提高公众对是次比赛的认识和其他相关目的，并且</w:t>
      </w:r>
      <w:r w:rsidR="00F16B09" w:rsidRPr="00C65D80">
        <w:rPr>
          <w:rFonts w:ascii="Microsoft JhengHei UI" w:eastAsia="Microsoft JhengHei UI" w:hAnsi="Microsoft JhengHei UI" w:cs="Arial"/>
          <w:sz w:val="21"/>
          <w:szCs w:val="21"/>
        </w:rPr>
        <w:t xml:space="preserve">; </w:t>
      </w:r>
    </w:p>
    <w:p w14:paraId="12D15BA2" w14:textId="77777777" w:rsidR="00F16B09" w:rsidRPr="00C65D80" w:rsidRDefault="00F16B09" w:rsidP="00ED2D19">
      <w:pPr>
        <w:jc w:val="both"/>
        <w:rPr>
          <w:rFonts w:ascii="Microsoft JhengHei UI" w:eastAsia="Microsoft JhengHei UI" w:hAnsi="Microsoft JhengHei UI" w:cs="Arial"/>
          <w:sz w:val="21"/>
          <w:szCs w:val="21"/>
          <w:lang w:eastAsia="zh-TW"/>
        </w:rPr>
      </w:pPr>
    </w:p>
    <w:p w14:paraId="1A8F0018" w14:textId="43488DA7" w:rsidR="00F16B09" w:rsidRPr="00C65D80" w:rsidRDefault="00776DB8" w:rsidP="00ED2D19">
      <w:pPr>
        <w:pStyle w:val="ListParagraph"/>
        <w:numPr>
          <w:ilvl w:val="0"/>
          <w:numId w:val="1"/>
        </w:numPr>
        <w:spacing w:after="0" w:line="240" w:lineRule="auto"/>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本人在此放弃检查及/或批准含有本人的肖像及作品之宣传用材料之成品或与之相关的副本的任何权利。</w:t>
      </w:r>
    </w:p>
    <w:p w14:paraId="1BC00B3A" w14:textId="77777777" w:rsidR="00DB6673" w:rsidRPr="00C65D80" w:rsidRDefault="00DB6673" w:rsidP="00ED2D19">
      <w:pPr>
        <w:jc w:val="both"/>
        <w:rPr>
          <w:rFonts w:ascii="Microsoft JhengHei UI" w:eastAsia="Microsoft JhengHei UI" w:hAnsi="Microsoft JhengHei UI" w:cs="Arial"/>
          <w:sz w:val="21"/>
          <w:szCs w:val="21"/>
          <w:lang w:eastAsia="zh-TW"/>
        </w:rPr>
      </w:pPr>
    </w:p>
    <w:p w14:paraId="1868676E" w14:textId="785AB462" w:rsidR="007F48BD" w:rsidRPr="00C65D80" w:rsidRDefault="001819C5"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本人在此确认已阅读本媒体报道同意书，并完全理解及同意其条款和条件。</w:t>
      </w:r>
    </w:p>
    <w:p w14:paraId="2565AF00" w14:textId="77777777" w:rsidR="00085110" w:rsidRPr="00C65D80" w:rsidRDefault="00085110" w:rsidP="00ED2D19">
      <w:pPr>
        <w:jc w:val="both"/>
        <w:rPr>
          <w:rFonts w:ascii="Microsoft JhengHei UI" w:eastAsia="Microsoft JhengHei UI" w:hAnsi="Microsoft JhengHei UI" w:cs="Arial"/>
          <w:sz w:val="21"/>
          <w:szCs w:val="21"/>
          <w:lang w:eastAsia="zh-TW"/>
        </w:rPr>
      </w:pPr>
    </w:p>
    <w:p w14:paraId="50C7A4AD" w14:textId="7CC7D8C5" w:rsidR="00085110" w:rsidRPr="00C65D80" w:rsidRDefault="008C6EB8"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参加者姓名</w:t>
      </w:r>
      <w:r w:rsidR="00085110" w:rsidRPr="00C65D80">
        <w:rPr>
          <w:rFonts w:ascii="Microsoft JhengHei UI" w:eastAsia="Microsoft JhengHei UI" w:hAnsi="Microsoft JhengHei UI" w:cs="Arial"/>
          <w:sz w:val="21"/>
          <w:szCs w:val="21"/>
        </w:rPr>
        <w:t>： ___________________________________________</w:t>
      </w:r>
    </w:p>
    <w:p w14:paraId="12D7A028" w14:textId="5F9AAE49" w:rsidR="00A537A0" w:rsidRPr="00C65D80" w:rsidRDefault="00A8535C"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日期</w:t>
      </w:r>
      <w:r w:rsidR="00D637CC" w:rsidRPr="00C65D80">
        <w:rPr>
          <w:rFonts w:ascii="Microsoft JhengHei UI" w:eastAsia="Microsoft JhengHei UI" w:hAnsi="Microsoft JhengHei UI" w:cs="Arial"/>
          <w:sz w:val="21"/>
          <w:szCs w:val="21"/>
        </w:rPr>
        <w:t>： ___________________________________________________</w:t>
      </w:r>
    </w:p>
    <w:p w14:paraId="16D0520A" w14:textId="14FD5291" w:rsidR="00085110" w:rsidRPr="00C65D80" w:rsidRDefault="00A8535C"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联络电话</w:t>
      </w:r>
      <w:r w:rsidR="00D637CC" w:rsidRPr="00C65D80">
        <w:rPr>
          <w:rFonts w:ascii="Microsoft JhengHei UI" w:eastAsia="Microsoft JhengHei UI" w:hAnsi="Microsoft JhengHei UI" w:cs="Arial"/>
          <w:sz w:val="21"/>
          <w:szCs w:val="21"/>
        </w:rPr>
        <w:t>： _____________________________________________</w:t>
      </w:r>
    </w:p>
    <w:p w14:paraId="6EB19052" w14:textId="6D9F2FBF" w:rsidR="00252F45" w:rsidRPr="00C65D80" w:rsidRDefault="00011C4B" w:rsidP="00ED2D19">
      <w:pPr>
        <w:jc w:val="both"/>
        <w:rPr>
          <w:rFonts w:ascii="Microsoft JhengHei UI" w:eastAsia="Microsoft JhengHei UI" w:hAnsi="Microsoft JhengHei UI" w:cs="Arial"/>
          <w:sz w:val="21"/>
          <w:szCs w:val="21"/>
          <w:lang w:eastAsia="zh-TW"/>
        </w:rPr>
      </w:pPr>
      <w:r w:rsidRPr="00C65D80">
        <w:rPr>
          <w:rFonts w:ascii="Microsoft JhengHei UI" w:eastAsia="Microsoft JhengHei UI" w:hAnsi="Microsoft JhengHei UI" w:cs="Arial" w:hint="eastAsia"/>
          <w:sz w:val="21"/>
          <w:szCs w:val="21"/>
        </w:rPr>
        <w:t>电邮地址</w:t>
      </w:r>
      <w:r w:rsidR="00466560" w:rsidRPr="00C65D80">
        <w:rPr>
          <w:rFonts w:ascii="Microsoft JhengHei UI" w:eastAsia="Microsoft JhengHei UI" w:hAnsi="Microsoft JhengHei UI" w:cs="Arial"/>
          <w:sz w:val="21"/>
          <w:szCs w:val="21"/>
        </w:rPr>
        <w:t>： _____________________________________________</w:t>
      </w:r>
    </w:p>
    <w:p w14:paraId="6F197F70" w14:textId="77777777" w:rsidR="00C65D80" w:rsidRDefault="00C65D80" w:rsidP="00ED2D19">
      <w:pPr>
        <w:jc w:val="both"/>
        <w:rPr>
          <w:rFonts w:ascii="Microsoft JhengHei UI" w:eastAsia="Microsoft JhengHei UI" w:hAnsi="Microsoft JhengHei UI" w:cs="Arial"/>
          <w:sz w:val="16"/>
          <w:szCs w:val="16"/>
          <w:lang w:eastAsia="zh-TW"/>
        </w:rPr>
      </w:pPr>
    </w:p>
    <w:p w14:paraId="20974021" w14:textId="78CC006A" w:rsidR="00252F45" w:rsidRPr="00C65D80" w:rsidRDefault="00252F45" w:rsidP="00ED2D19">
      <w:pPr>
        <w:jc w:val="both"/>
        <w:rPr>
          <w:rFonts w:ascii="Microsoft JhengHei UI" w:eastAsia="Microsoft JhengHei UI" w:hAnsi="Microsoft JhengHei UI" w:cs="Arial"/>
          <w:sz w:val="16"/>
          <w:szCs w:val="16"/>
          <w:lang w:eastAsia="zh-TW"/>
        </w:rPr>
      </w:pPr>
      <w:r w:rsidRPr="00C65D80">
        <w:rPr>
          <w:rFonts w:ascii="Microsoft JhengHei UI" w:eastAsia="Microsoft JhengHei UI" w:hAnsi="Microsoft JhengHei UI" w:cs="Arial"/>
          <w:sz w:val="16"/>
          <w:szCs w:val="16"/>
        </w:rPr>
        <w:t>*</w:t>
      </w:r>
      <w:r w:rsidR="00C70CC9" w:rsidRPr="00C65D80">
        <w:rPr>
          <w:rFonts w:ascii="Microsoft JhengHei UI" w:eastAsia="Microsoft JhengHei UI" w:hAnsi="Microsoft JhengHei UI" w:cs="Arial" w:hint="eastAsia"/>
          <w:sz w:val="16"/>
          <w:szCs w:val="16"/>
        </w:rPr>
        <w:t>请将不适用者删去</w:t>
      </w:r>
    </w:p>
    <w:sectPr w:rsidR="00252F45" w:rsidRPr="00C65D80" w:rsidSect="00930103">
      <w:headerReference w:type="default" r:id="rId8"/>
      <w:pgSz w:w="11906" w:h="16838" w:code="9"/>
      <w:pgMar w:top="36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4463D" w14:textId="77777777" w:rsidR="007569EC" w:rsidRDefault="007569EC" w:rsidP="00590799">
      <w:r>
        <w:separator/>
      </w:r>
    </w:p>
  </w:endnote>
  <w:endnote w:type="continuationSeparator" w:id="0">
    <w:p w14:paraId="7BD728A0" w14:textId="77777777" w:rsidR="007569EC" w:rsidRDefault="007569EC" w:rsidP="00590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07EEF" w14:textId="77777777" w:rsidR="007569EC" w:rsidRDefault="007569EC" w:rsidP="00590799">
      <w:r>
        <w:separator/>
      </w:r>
    </w:p>
  </w:footnote>
  <w:footnote w:type="continuationSeparator" w:id="0">
    <w:p w14:paraId="27F38C8F" w14:textId="77777777" w:rsidR="007569EC" w:rsidRDefault="007569EC" w:rsidP="00590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3433D" w14:textId="55BD01C2" w:rsidR="00DA08A0" w:rsidRDefault="00DA08A0">
    <w:pPr>
      <w:pStyle w:val="Header"/>
    </w:pPr>
    <w:r>
      <w:rPr>
        <w:noProof/>
      </w:rPr>
      <w:drawing>
        <wp:inline distT="0" distB="0" distL="0" distR="0" wp14:anchorId="4EF96543" wp14:editId="3594E698">
          <wp:extent cx="878305" cy="755531"/>
          <wp:effectExtent l="0" t="0" r="0" b="0"/>
          <wp:docPr id="102075157" name="Picture 1" descr="A cube with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5157" name="Picture 1" descr="A cube with letters on it&#10;&#10;Description automatically generated"/>
                  <pic:cNvPicPr/>
                </pic:nvPicPr>
                <pic:blipFill rotWithShape="1">
                  <a:blip r:embed="rId1">
                    <a:extLst>
                      <a:ext uri="{28A0092B-C50C-407E-A947-70E740481C1C}">
                        <a14:useLocalDpi xmlns:a14="http://schemas.microsoft.com/office/drawing/2010/main" val="0"/>
                      </a:ext>
                    </a:extLst>
                  </a:blip>
                  <a:srcRect l="32690" t="37815" r="34322" b="42110"/>
                  <a:stretch/>
                </pic:blipFill>
                <pic:spPr bwMode="auto">
                  <a:xfrm>
                    <a:off x="0" y="0"/>
                    <a:ext cx="878305" cy="75553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34F9E"/>
    <w:multiLevelType w:val="hybridMultilevel"/>
    <w:tmpl w:val="E780C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5602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TQxNDA2M7AwMTVV0lEKTi0uzszPAykwrAUAtcupOiwAAAA="/>
  </w:docVars>
  <w:rsids>
    <w:rsidRoot w:val="007F48BD"/>
    <w:rsid w:val="00011C4B"/>
    <w:rsid w:val="00015236"/>
    <w:rsid w:val="00025B37"/>
    <w:rsid w:val="000768D3"/>
    <w:rsid w:val="000843ED"/>
    <w:rsid w:val="00084CEB"/>
    <w:rsid w:val="00085110"/>
    <w:rsid w:val="000A02EA"/>
    <w:rsid w:val="000C5CC9"/>
    <w:rsid w:val="000D2727"/>
    <w:rsid w:val="00104A1F"/>
    <w:rsid w:val="00107929"/>
    <w:rsid w:val="00122818"/>
    <w:rsid w:val="0016670F"/>
    <w:rsid w:val="001807BA"/>
    <w:rsid w:val="001819C5"/>
    <w:rsid w:val="001B4EE2"/>
    <w:rsid w:val="001B539C"/>
    <w:rsid w:val="001C4A75"/>
    <w:rsid w:val="001E51B1"/>
    <w:rsid w:val="001F1AE8"/>
    <w:rsid w:val="00220376"/>
    <w:rsid w:val="00252F45"/>
    <w:rsid w:val="00255C8A"/>
    <w:rsid w:val="00260DB0"/>
    <w:rsid w:val="00275CD2"/>
    <w:rsid w:val="00290E58"/>
    <w:rsid w:val="002B7E84"/>
    <w:rsid w:val="002F1806"/>
    <w:rsid w:val="00315D33"/>
    <w:rsid w:val="003279D3"/>
    <w:rsid w:val="00335D84"/>
    <w:rsid w:val="003443F0"/>
    <w:rsid w:val="00346FFF"/>
    <w:rsid w:val="0038713B"/>
    <w:rsid w:val="003962B7"/>
    <w:rsid w:val="003A284B"/>
    <w:rsid w:val="003B233A"/>
    <w:rsid w:val="003D21D2"/>
    <w:rsid w:val="003D4E23"/>
    <w:rsid w:val="003E1DFB"/>
    <w:rsid w:val="003F11E0"/>
    <w:rsid w:val="003F5BF3"/>
    <w:rsid w:val="003F7E32"/>
    <w:rsid w:val="00400010"/>
    <w:rsid w:val="00432362"/>
    <w:rsid w:val="00460CD0"/>
    <w:rsid w:val="00466560"/>
    <w:rsid w:val="004A26AD"/>
    <w:rsid w:val="004A621D"/>
    <w:rsid w:val="004B217F"/>
    <w:rsid w:val="004C01CA"/>
    <w:rsid w:val="004C08D6"/>
    <w:rsid w:val="004D682F"/>
    <w:rsid w:val="004F2D71"/>
    <w:rsid w:val="00522251"/>
    <w:rsid w:val="00531E90"/>
    <w:rsid w:val="005540FA"/>
    <w:rsid w:val="00573D5E"/>
    <w:rsid w:val="00581974"/>
    <w:rsid w:val="00585526"/>
    <w:rsid w:val="00590799"/>
    <w:rsid w:val="00593C55"/>
    <w:rsid w:val="005A636F"/>
    <w:rsid w:val="006054D2"/>
    <w:rsid w:val="00622747"/>
    <w:rsid w:val="006E0B20"/>
    <w:rsid w:val="007036F1"/>
    <w:rsid w:val="007077FF"/>
    <w:rsid w:val="00725D3C"/>
    <w:rsid w:val="007340DC"/>
    <w:rsid w:val="007569EC"/>
    <w:rsid w:val="00776DB8"/>
    <w:rsid w:val="00793FE2"/>
    <w:rsid w:val="007A78EF"/>
    <w:rsid w:val="007B74C2"/>
    <w:rsid w:val="007C0099"/>
    <w:rsid w:val="007C2F39"/>
    <w:rsid w:val="007F48BD"/>
    <w:rsid w:val="00800C49"/>
    <w:rsid w:val="008178A6"/>
    <w:rsid w:val="00851D54"/>
    <w:rsid w:val="008A22D6"/>
    <w:rsid w:val="008B61ED"/>
    <w:rsid w:val="008C12BE"/>
    <w:rsid w:val="008C6EB8"/>
    <w:rsid w:val="008E5203"/>
    <w:rsid w:val="0090531B"/>
    <w:rsid w:val="00916D5A"/>
    <w:rsid w:val="00930103"/>
    <w:rsid w:val="0095444C"/>
    <w:rsid w:val="009A1CB2"/>
    <w:rsid w:val="009C60EA"/>
    <w:rsid w:val="009D74FA"/>
    <w:rsid w:val="009F606C"/>
    <w:rsid w:val="00A1174E"/>
    <w:rsid w:val="00A164EB"/>
    <w:rsid w:val="00A537A0"/>
    <w:rsid w:val="00A74C75"/>
    <w:rsid w:val="00A8535C"/>
    <w:rsid w:val="00AA3962"/>
    <w:rsid w:val="00AA46A8"/>
    <w:rsid w:val="00AA68DA"/>
    <w:rsid w:val="00AB4BA5"/>
    <w:rsid w:val="00AC1C7D"/>
    <w:rsid w:val="00AD5BA7"/>
    <w:rsid w:val="00AF2622"/>
    <w:rsid w:val="00B03A2F"/>
    <w:rsid w:val="00B132A8"/>
    <w:rsid w:val="00B259C5"/>
    <w:rsid w:val="00B27B78"/>
    <w:rsid w:val="00B63EEB"/>
    <w:rsid w:val="00B974E3"/>
    <w:rsid w:val="00BA0950"/>
    <w:rsid w:val="00BB67BB"/>
    <w:rsid w:val="00BC576A"/>
    <w:rsid w:val="00BC5CF1"/>
    <w:rsid w:val="00BE36FB"/>
    <w:rsid w:val="00BE4F2D"/>
    <w:rsid w:val="00C51359"/>
    <w:rsid w:val="00C6582F"/>
    <w:rsid w:val="00C65D80"/>
    <w:rsid w:val="00C70CC9"/>
    <w:rsid w:val="00C719BF"/>
    <w:rsid w:val="00C74319"/>
    <w:rsid w:val="00C865A6"/>
    <w:rsid w:val="00C934A2"/>
    <w:rsid w:val="00CA4D00"/>
    <w:rsid w:val="00CD60BE"/>
    <w:rsid w:val="00D10525"/>
    <w:rsid w:val="00D10EC2"/>
    <w:rsid w:val="00D1201D"/>
    <w:rsid w:val="00D12E4B"/>
    <w:rsid w:val="00D2136A"/>
    <w:rsid w:val="00D335BC"/>
    <w:rsid w:val="00D3655A"/>
    <w:rsid w:val="00D422D8"/>
    <w:rsid w:val="00D432AF"/>
    <w:rsid w:val="00D607E1"/>
    <w:rsid w:val="00D637CC"/>
    <w:rsid w:val="00D7440D"/>
    <w:rsid w:val="00D86998"/>
    <w:rsid w:val="00DA08A0"/>
    <w:rsid w:val="00DA77AA"/>
    <w:rsid w:val="00DB5C8D"/>
    <w:rsid w:val="00DB6673"/>
    <w:rsid w:val="00DD21DB"/>
    <w:rsid w:val="00DD3020"/>
    <w:rsid w:val="00E00EC4"/>
    <w:rsid w:val="00E02AED"/>
    <w:rsid w:val="00E11B82"/>
    <w:rsid w:val="00E13BEA"/>
    <w:rsid w:val="00E30706"/>
    <w:rsid w:val="00E36D0C"/>
    <w:rsid w:val="00E706E3"/>
    <w:rsid w:val="00E9416C"/>
    <w:rsid w:val="00EC35FA"/>
    <w:rsid w:val="00ED2D19"/>
    <w:rsid w:val="00EE28B4"/>
    <w:rsid w:val="00EE60B0"/>
    <w:rsid w:val="00EF3FC0"/>
    <w:rsid w:val="00F16B09"/>
    <w:rsid w:val="00F25C12"/>
    <w:rsid w:val="00F80440"/>
    <w:rsid w:val="00FA4B77"/>
    <w:rsid w:val="00FA5F3E"/>
    <w:rsid w:val="00FC17FF"/>
    <w:rsid w:val="00FF69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D74D3"/>
  <w15:chartTrackingRefBased/>
  <w15:docId w15:val="{799363E0-8509-4006-B0A8-EEFEC1BC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D19"/>
    <w:pPr>
      <w:spacing w:after="0" w:line="240" w:lineRule="auto"/>
    </w:pPr>
    <w:rPr>
      <w:rFonts w:ascii="Times New Roman" w:eastAsia="Times New Roman" w:hAnsi="Times New Roman" w:cs="Times New Roman"/>
      <w:sz w:val="24"/>
      <w:szCs w:val="24"/>
      <w:lang w:val="en-HK"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8BD"/>
    <w:pPr>
      <w:spacing w:after="160" w:line="259" w:lineRule="auto"/>
      <w:ind w:left="720"/>
      <w:contextualSpacing/>
    </w:pPr>
    <w:rPr>
      <w:rFonts w:asciiTheme="minorHAnsi" w:eastAsiaTheme="minorEastAsia" w:hAnsiTheme="minorHAnsi" w:cstheme="minorBidi"/>
      <w:sz w:val="22"/>
      <w:szCs w:val="22"/>
      <w:lang w:val="en-US" w:eastAsia="zh-CN"/>
    </w:rPr>
  </w:style>
  <w:style w:type="paragraph" w:styleId="Header">
    <w:name w:val="header"/>
    <w:basedOn w:val="Normal"/>
    <w:link w:val="HeaderChar"/>
    <w:uiPriority w:val="99"/>
    <w:unhideWhenUsed/>
    <w:rsid w:val="00590799"/>
    <w:pPr>
      <w:tabs>
        <w:tab w:val="center" w:pos="4680"/>
        <w:tab w:val="right" w:pos="9360"/>
      </w:tabs>
    </w:pPr>
    <w:rPr>
      <w:rFonts w:asciiTheme="minorHAnsi" w:eastAsiaTheme="minorEastAsia" w:hAnsiTheme="minorHAnsi" w:cstheme="minorBidi"/>
      <w:sz w:val="22"/>
      <w:szCs w:val="22"/>
      <w:lang w:val="en-US" w:eastAsia="zh-CN"/>
    </w:rPr>
  </w:style>
  <w:style w:type="character" w:customStyle="1" w:styleId="HeaderChar">
    <w:name w:val="Header Char"/>
    <w:basedOn w:val="DefaultParagraphFont"/>
    <w:link w:val="Header"/>
    <w:uiPriority w:val="99"/>
    <w:rsid w:val="00590799"/>
  </w:style>
  <w:style w:type="paragraph" w:styleId="Footer">
    <w:name w:val="footer"/>
    <w:basedOn w:val="Normal"/>
    <w:link w:val="FooterChar"/>
    <w:uiPriority w:val="99"/>
    <w:unhideWhenUsed/>
    <w:rsid w:val="00590799"/>
    <w:pPr>
      <w:tabs>
        <w:tab w:val="center" w:pos="4680"/>
        <w:tab w:val="right" w:pos="9360"/>
      </w:tabs>
    </w:pPr>
    <w:rPr>
      <w:rFonts w:asciiTheme="minorHAnsi" w:eastAsiaTheme="minorEastAsia" w:hAnsiTheme="minorHAnsi" w:cstheme="minorBidi"/>
      <w:sz w:val="22"/>
      <w:szCs w:val="22"/>
      <w:lang w:val="en-US" w:eastAsia="zh-CN"/>
    </w:rPr>
  </w:style>
  <w:style w:type="character" w:customStyle="1" w:styleId="FooterChar">
    <w:name w:val="Footer Char"/>
    <w:basedOn w:val="DefaultParagraphFont"/>
    <w:link w:val="Footer"/>
    <w:uiPriority w:val="99"/>
    <w:rsid w:val="00590799"/>
  </w:style>
  <w:style w:type="character" w:styleId="CommentReference">
    <w:name w:val="annotation reference"/>
    <w:basedOn w:val="DefaultParagraphFont"/>
    <w:uiPriority w:val="99"/>
    <w:semiHidden/>
    <w:unhideWhenUsed/>
    <w:rsid w:val="00FC17FF"/>
    <w:rPr>
      <w:sz w:val="18"/>
      <w:szCs w:val="18"/>
    </w:rPr>
  </w:style>
  <w:style w:type="paragraph" w:styleId="CommentText">
    <w:name w:val="annotation text"/>
    <w:basedOn w:val="Normal"/>
    <w:link w:val="CommentTextChar"/>
    <w:uiPriority w:val="99"/>
    <w:unhideWhenUsed/>
    <w:rsid w:val="00FC17FF"/>
    <w:pPr>
      <w:spacing w:after="160" w:line="259" w:lineRule="auto"/>
    </w:pPr>
    <w:rPr>
      <w:rFonts w:asciiTheme="minorHAnsi" w:eastAsiaTheme="minorEastAsia" w:hAnsiTheme="minorHAnsi" w:cstheme="minorBidi"/>
      <w:sz w:val="22"/>
      <w:szCs w:val="22"/>
      <w:lang w:val="en-US" w:eastAsia="zh-CN"/>
    </w:rPr>
  </w:style>
  <w:style w:type="character" w:customStyle="1" w:styleId="CommentTextChar">
    <w:name w:val="Comment Text Char"/>
    <w:basedOn w:val="DefaultParagraphFont"/>
    <w:link w:val="CommentText"/>
    <w:uiPriority w:val="99"/>
    <w:rsid w:val="00FC17FF"/>
  </w:style>
  <w:style w:type="paragraph" w:styleId="CommentSubject">
    <w:name w:val="annotation subject"/>
    <w:basedOn w:val="CommentText"/>
    <w:next w:val="CommentText"/>
    <w:link w:val="CommentSubjectChar"/>
    <w:uiPriority w:val="99"/>
    <w:semiHidden/>
    <w:unhideWhenUsed/>
    <w:rsid w:val="00FC17FF"/>
    <w:rPr>
      <w:b/>
      <w:bCs/>
    </w:rPr>
  </w:style>
  <w:style w:type="character" w:customStyle="1" w:styleId="CommentSubjectChar">
    <w:name w:val="Comment Subject Char"/>
    <w:basedOn w:val="CommentTextChar"/>
    <w:link w:val="CommentSubject"/>
    <w:uiPriority w:val="99"/>
    <w:semiHidden/>
    <w:rsid w:val="00FC17FF"/>
    <w:rPr>
      <w:b/>
      <w:bCs/>
    </w:rPr>
  </w:style>
  <w:style w:type="paragraph" w:styleId="BalloonText">
    <w:name w:val="Balloon Text"/>
    <w:basedOn w:val="Normal"/>
    <w:link w:val="BalloonTextChar"/>
    <w:uiPriority w:val="99"/>
    <w:semiHidden/>
    <w:unhideWhenUsed/>
    <w:rsid w:val="00FC17FF"/>
    <w:rPr>
      <w:rFonts w:ascii="PMingLiU" w:eastAsia="PMingLiU" w:hAnsiTheme="minorHAnsi" w:cstheme="minorBidi"/>
      <w:sz w:val="18"/>
      <w:szCs w:val="18"/>
      <w:lang w:val="en-US" w:eastAsia="zh-CN"/>
    </w:rPr>
  </w:style>
  <w:style w:type="character" w:customStyle="1" w:styleId="BalloonTextChar">
    <w:name w:val="Balloon Text Char"/>
    <w:basedOn w:val="DefaultParagraphFont"/>
    <w:link w:val="BalloonText"/>
    <w:uiPriority w:val="99"/>
    <w:semiHidden/>
    <w:rsid w:val="00FC17FF"/>
    <w:rPr>
      <w:rFonts w:ascii="PMingLiU" w:eastAsia="PMingLiU"/>
      <w:sz w:val="18"/>
      <w:szCs w:val="18"/>
    </w:rPr>
  </w:style>
  <w:style w:type="character" w:styleId="PlaceholderText">
    <w:name w:val="Placeholder Text"/>
    <w:basedOn w:val="DefaultParagraphFont"/>
    <w:uiPriority w:val="99"/>
    <w:semiHidden/>
    <w:rsid w:val="003F7E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45996">
      <w:bodyDiv w:val="1"/>
      <w:marLeft w:val="0"/>
      <w:marRight w:val="0"/>
      <w:marTop w:val="0"/>
      <w:marBottom w:val="0"/>
      <w:divBdr>
        <w:top w:val="none" w:sz="0" w:space="0" w:color="auto"/>
        <w:left w:val="none" w:sz="0" w:space="0" w:color="auto"/>
        <w:bottom w:val="none" w:sz="0" w:space="0" w:color="auto"/>
        <w:right w:val="none" w:sz="0" w:space="0" w:color="auto"/>
      </w:divBdr>
    </w:div>
    <w:div w:id="116216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7085F-1B33-714B-8588-922735D4B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42</Words>
  <Characters>81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Neoh</dc:creator>
  <cp:keywords/>
  <dc:description/>
  <cp:lastModifiedBy>Raymond Neoh</cp:lastModifiedBy>
  <cp:revision>1</cp:revision>
  <cp:lastPrinted>2024-03-18T06:20:00Z</cp:lastPrinted>
  <dcterms:created xsi:type="dcterms:W3CDTF">2024-03-18T06:20:00Z</dcterms:created>
  <dcterms:modified xsi:type="dcterms:W3CDTF">2025-02-17T06:40:00Z</dcterms:modified>
</cp:coreProperties>
</file>